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0E5636" w14:textId="3713BD34" w:rsidR="007219E1" w:rsidRPr="005F0B62" w:rsidRDefault="00000000" w:rsidP="00D455DF">
      <w:pPr>
        <w:bidi w:val="0"/>
        <w:spacing w:after="12"/>
        <w:ind w:right="29"/>
        <w:jc w:val="center"/>
        <w:rPr>
          <w:rFonts w:ascii="Times New Roman" w:hAnsi="Times New Roman" w:cs="Times New Roman"/>
          <w:sz w:val="32"/>
          <w:szCs w:val="32"/>
        </w:rPr>
      </w:pPr>
      <w:r w:rsidRPr="005F0B62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5BD9111" wp14:editId="02E702A7">
            <wp:extent cx="4032250" cy="590550"/>
            <wp:effectExtent l="0" t="0" r="0" b="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3875" cy="590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E31DA" w14:textId="11D2151E" w:rsidR="007219E1" w:rsidRPr="00D26E81" w:rsidRDefault="00000000">
      <w:pPr>
        <w:spacing w:after="159"/>
        <w:ind w:left="80"/>
        <w:jc w:val="center"/>
        <w:rPr>
          <w:rFonts w:ascii="Times New Roman" w:hAnsi="Times New Roman" w:cs="Times New Roman"/>
          <w:sz w:val="40"/>
          <w:szCs w:val="40"/>
          <w:u w:val="single"/>
        </w:rPr>
      </w:pPr>
      <w:r w:rsidRPr="00D26E81">
        <w:rPr>
          <w:rFonts w:ascii="Times New Roman" w:hAnsi="Times New Roman" w:cs="Times New Roman"/>
          <w:b/>
          <w:bCs/>
          <w:color w:val="002060"/>
          <w:sz w:val="40"/>
          <w:szCs w:val="40"/>
          <w:u w:val="single"/>
          <w:rtl/>
        </w:rPr>
        <w:t xml:space="preserve">نموذج تعهّد الباحث  </w:t>
      </w:r>
    </w:p>
    <w:p w14:paraId="6E9B6909" w14:textId="030B9FC9" w:rsidR="007219E1" w:rsidRPr="005F0B62" w:rsidRDefault="005F0B62">
      <w:pPr>
        <w:tabs>
          <w:tab w:val="center" w:pos="4011"/>
        </w:tabs>
        <w:spacing w:after="188"/>
        <w:jc w:val="left"/>
        <w:rPr>
          <w:rFonts w:ascii="Times New Roman" w:hAnsi="Times New Roman" w:cs="Times New Roman"/>
          <w:sz w:val="32"/>
          <w:szCs w:val="32"/>
        </w:rPr>
      </w:pPr>
      <w:r w:rsidRPr="005F0B62">
        <w:rPr>
          <w:rFonts w:ascii="Times New Roman" w:hAnsi="Times New Roman" w:cs="Times New Roman" w:hint="cs"/>
          <w:b/>
          <w:bCs/>
          <w:sz w:val="32"/>
          <w:szCs w:val="32"/>
          <w:rtl/>
        </w:rPr>
        <w:t>اليوم:</w:t>
      </w:r>
      <w:r w:rsidRPr="005F0B6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  <w:r w:rsidRPr="005F0B62">
        <w:rPr>
          <w:rFonts w:ascii="Times New Roman" w:hAnsi="Times New Roman" w:cs="Times New Roman"/>
          <w:sz w:val="32"/>
          <w:szCs w:val="32"/>
          <w:rtl/>
        </w:rPr>
        <w:tab/>
        <w:t xml:space="preserve"> ................................................................................</w:t>
      </w:r>
      <w:r w:rsidRPr="005F0B6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</w:p>
    <w:p w14:paraId="5B196D3D" w14:textId="017BCAD7" w:rsidR="007219E1" w:rsidRPr="005F0B62" w:rsidRDefault="005F0B62">
      <w:pPr>
        <w:tabs>
          <w:tab w:val="center" w:pos="4121"/>
        </w:tabs>
        <w:spacing w:after="415"/>
        <w:jc w:val="left"/>
        <w:rPr>
          <w:rFonts w:ascii="Times New Roman" w:hAnsi="Times New Roman" w:cs="Times New Roman"/>
          <w:sz w:val="32"/>
          <w:szCs w:val="32"/>
        </w:rPr>
      </w:pPr>
      <w:r w:rsidRPr="005F0B62">
        <w:rPr>
          <w:rFonts w:ascii="Times New Roman" w:hAnsi="Times New Roman" w:cs="Times New Roman" w:hint="cs"/>
          <w:b/>
          <w:bCs/>
          <w:sz w:val="32"/>
          <w:szCs w:val="32"/>
          <w:rtl/>
        </w:rPr>
        <w:t>التاري</w:t>
      </w:r>
      <w:r w:rsidRPr="005F0B62">
        <w:rPr>
          <w:rFonts w:ascii="Times New Roman" w:hAnsi="Times New Roman" w:cs="Times New Roman" w:hint="eastAsia"/>
          <w:b/>
          <w:bCs/>
          <w:sz w:val="32"/>
          <w:szCs w:val="32"/>
          <w:rtl/>
        </w:rPr>
        <w:t>خ</w:t>
      </w:r>
      <w:r w:rsidRPr="005F0B62">
        <w:rPr>
          <w:rFonts w:ascii="Times New Roman" w:hAnsi="Times New Roman" w:cs="Times New Roman" w:hint="cs"/>
          <w:b/>
          <w:bCs/>
          <w:sz w:val="32"/>
          <w:szCs w:val="32"/>
          <w:rtl/>
        </w:rPr>
        <w:t>:</w:t>
      </w:r>
      <w:r w:rsidRPr="005F0B6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  <w:r w:rsidRPr="005F0B62">
        <w:rPr>
          <w:rFonts w:ascii="Times New Roman" w:hAnsi="Times New Roman" w:cs="Times New Roman"/>
          <w:sz w:val="32"/>
          <w:szCs w:val="32"/>
          <w:rtl/>
        </w:rPr>
        <w:tab/>
        <w:t xml:space="preserve"> .............................................................................</w:t>
      </w:r>
      <w:r w:rsidRPr="005F0B6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</w:p>
    <w:p w14:paraId="79809772" w14:textId="78D4484F" w:rsidR="007219E1" w:rsidRDefault="00D26E81" w:rsidP="00D455DF">
      <w:pPr>
        <w:pBdr>
          <w:top w:val="single" w:sz="16" w:space="0" w:color="5A3471"/>
          <w:left w:val="single" w:sz="16" w:space="0" w:color="5A3471"/>
          <w:bottom w:val="single" w:sz="16" w:space="0" w:color="5A3471"/>
          <w:right w:val="single" w:sz="16" w:space="0" w:color="5A3471"/>
        </w:pBdr>
        <w:spacing w:before="120" w:after="246" w:line="304" w:lineRule="auto"/>
        <w:ind w:left="284" w:right="153" w:hanging="6"/>
        <w:jc w:val="both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 xml:space="preserve">أقر أنا الموقع أدناه بأنني قد قرأت ووافقت على الالتزام بما ورد من مبادئ وأخلاقيات البحث العلمي وشروط النشر في </w:t>
      </w:r>
      <w:r w:rsidRPr="00D26E81">
        <w:rPr>
          <w:rFonts w:ascii="Times New Roman" w:hAnsi="Times New Roman" w:cs="Times New Roman" w:hint="cs"/>
          <w:b/>
          <w:bCs/>
          <w:sz w:val="36"/>
          <w:szCs w:val="36"/>
          <w:rtl/>
        </w:rPr>
        <w:t xml:space="preserve">مجلة الشرق </w:t>
      </w:r>
      <w:r w:rsidR="00561966">
        <w:rPr>
          <w:rFonts w:ascii="Times New Roman" w:hAnsi="Times New Roman" w:cs="Times New Roman" w:hint="cs"/>
          <w:b/>
          <w:bCs/>
          <w:sz w:val="36"/>
          <w:szCs w:val="36"/>
          <w:rtl/>
        </w:rPr>
        <w:t>للعلوم الإنسانية</w:t>
      </w:r>
      <w:r w:rsidRPr="00D26E81">
        <w:rPr>
          <w:rFonts w:ascii="Times New Roman" w:hAnsi="Times New Roman" w:cs="Times New Roman" w:hint="cs"/>
          <w:sz w:val="36"/>
          <w:szCs w:val="36"/>
          <w:rtl/>
        </w:rPr>
        <w:t xml:space="preserve"> </w:t>
      </w:r>
      <w:r>
        <w:rPr>
          <w:rFonts w:ascii="Times New Roman" w:hAnsi="Times New Roman" w:cs="Times New Roman" w:hint="cs"/>
          <w:sz w:val="32"/>
          <w:szCs w:val="32"/>
          <w:rtl/>
        </w:rPr>
        <w:t>عند إعداد البحث وفقاً لشروط المجلة.</w:t>
      </w:r>
    </w:p>
    <w:p w14:paraId="3C070E54" w14:textId="3AACBA1F" w:rsidR="007219E1" w:rsidRDefault="00D26E81" w:rsidP="00D455DF">
      <w:pPr>
        <w:pBdr>
          <w:top w:val="single" w:sz="16" w:space="0" w:color="5A3471"/>
          <w:left w:val="single" w:sz="16" w:space="0" w:color="5A3471"/>
          <w:bottom w:val="single" w:sz="16" w:space="0" w:color="5A3471"/>
          <w:right w:val="single" w:sz="16" w:space="0" w:color="5A3471"/>
        </w:pBdr>
        <w:spacing w:before="120" w:after="246" w:line="304" w:lineRule="auto"/>
        <w:ind w:left="284" w:right="153" w:hanging="6"/>
        <w:jc w:val="both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كما أقر بعدم نشر البحث مسبقا في أي مجلة علمية أو دورية بحثية وعدم التطرق للسرقة الأدبية وإنساب أي من المحتوى بغير حقول الملكية. ويحق للمجلة اتخاذ ما ترا</w:t>
      </w:r>
      <w:r>
        <w:rPr>
          <w:rFonts w:ascii="Times New Roman" w:hAnsi="Times New Roman" w:cs="Times New Roman" w:hint="eastAsia"/>
          <w:sz w:val="32"/>
          <w:szCs w:val="32"/>
          <w:rtl/>
        </w:rPr>
        <w:t>ه</w:t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مناسبا حيال ما يخالف ذلك.</w:t>
      </w:r>
    </w:p>
    <w:p w14:paraId="63B4E0F4" w14:textId="77777777" w:rsidR="00D455DF" w:rsidRDefault="00D455DF" w:rsidP="00D455DF">
      <w:pPr>
        <w:pBdr>
          <w:top w:val="single" w:sz="16" w:space="0" w:color="5A3471"/>
          <w:left w:val="single" w:sz="16" w:space="0" w:color="5A3471"/>
          <w:bottom w:val="single" w:sz="16" w:space="0" w:color="5A3471"/>
          <w:right w:val="single" w:sz="16" w:space="0" w:color="5A3471"/>
        </w:pBdr>
        <w:spacing w:before="120" w:after="246" w:line="304" w:lineRule="auto"/>
        <w:ind w:left="284" w:right="153" w:hanging="6"/>
        <w:jc w:val="both"/>
        <w:rPr>
          <w:rFonts w:ascii="Times New Roman" w:hAnsi="Times New Roman" w:cs="Times New Roman"/>
          <w:sz w:val="32"/>
          <w:szCs w:val="32"/>
          <w:rtl/>
        </w:rPr>
      </w:pPr>
    </w:p>
    <w:p w14:paraId="7F1367B9" w14:textId="775B6B99" w:rsidR="00D26E81" w:rsidRDefault="00D26E81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الاسم (الباحث المسئول) : ................................................................................................</w:t>
      </w:r>
    </w:p>
    <w:p w14:paraId="2B88707E" w14:textId="5118E26C" w:rsidR="00D26E81" w:rsidRDefault="00D26E81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عنوان البحث: .................................................................................................................</w:t>
      </w:r>
    </w:p>
    <w:p w14:paraId="2A881252" w14:textId="4A43F12F" w:rsidR="00D26E81" w:rsidRDefault="00D26E81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E4F7B92" w14:textId="44098E29" w:rsidR="00D26E81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البريد الالكتروني (يفضل الاكاديمي): ......................................................................................</w:t>
      </w:r>
    </w:p>
    <w:p w14:paraId="784B8756" w14:textId="291903C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التوقيع: ...........................................................................................................................</w:t>
      </w:r>
    </w:p>
    <w:p w14:paraId="2B1A4480" w14:textId="499F03E4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/>
          <w:noProof/>
          <w:sz w:val="32"/>
          <w:szCs w:val="32"/>
          <w:rtl/>
          <w:lang w:val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651FA3" wp14:editId="4FC7F9DD">
                <wp:simplePos x="0" y="0"/>
                <wp:positionH relativeFrom="column">
                  <wp:posOffset>69850</wp:posOffset>
                </wp:positionH>
                <wp:positionV relativeFrom="paragraph">
                  <wp:posOffset>227330</wp:posOffset>
                </wp:positionV>
                <wp:extent cx="6692900" cy="1301750"/>
                <wp:effectExtent l="19050" t="19050" r="12700" b="12700"/>
                <wp:wrapNone/>
                <wp:docPr id="1669961286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900" cy="13017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41275" cap="rnd" cmpd="dbl">
                          <a:solidFill>
                            <a:prstClr val="black"/>
                          </a:solidFill>
                          <a:prstDash val="dashDot"/>
                        </a:ln>
                      </wps:spPr>
                      <wps:txbx>
                        <w:txbxContent>
                          <w:p w14:paraId="2ECD716B" w14:textId="3CDAF473" w:rsidR="00D455DF" w:rsidRPr="00D455DF" w:rsidRDefault="00D455DF" w:rsidP="00D455D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4"/>
                                <w:szCs w:val="34"/>
                                <w:rtl/>
                                <w:lang w:bidi="ar-OM"/>
                              </w:rPr>
                            </w:pPr>
                            <w:r w:rsidRPr="00D455D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4"/>
                                <w:szCs w:val="34"/>
                                <w:rtl/>
                                <w:lang w:bidi="ar-OM"/>
                              </w:rPr>
                              <w:t>شروط النشر</w:t>
                            </w:r>
                          </w:p>
                          <w:p w14:paraId="71F716EA" w14:textId="063439B6" w:rsidR="00D455DF" w:rsidRPr="00D455DF" w:rsidRDefault="00D455DF" w:rsidP="00D455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bidi="ar-OM"/>
                              </w:rPr>
                            </w:pPr>
                            <w:r w:rsidRPr="00D455DF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rtl/>
                                <w:lang w:bidi="ar-OM"/>
                              </w:rPr>
                              <w:t>نشر البحوث العلمية الأصلية</w:t>
                            </w:r>
                          </w:p>
                          <w:p w14:paraId="5BA94F68" w14:textId="33361546" w:rsidR="00D455DF" w:rsidRPr="00D455DF" w:rsidRDefault="00D455DF" w:rsidP="00D455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bidi="ar-OM"/>
                              </w:rPr>
                            </w:pPr>
                            <w:r w:rsidRPr="00D455DF">
                              <w:rPr>
                                <w:rFonts w:ascii="Times New Roman" w:hAnsi="Times New Roman" w:cs="Times New Roman" w:hint="cs"/>
                                <w:sz w:val="28"/>
                                <w:szCs w:val="28"/>
                                <w:rtl/>
                                <w:lang w:bidi="ar-OM"/>
                              </w:rPr>
                              <w:t>ألا</w:t>
                            </w:r>
                            <w:r w:rsidRPr="00D455DF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rtl/>
                                <w:lang w:bidi="ar-OM"/>
                              </w:rPr>
                              <w:t xml:space="preserve"> تكون البحوث العلمية قد نشرت سابقاـ وأن يتعهد صاحبها بعدم إرسالها الى جهة أخر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651FA3" id="_x0000_t202" coordsize="21600,21600" o:spt="202" path="m,l,21600r21600,l21600,xe">
                <v:stroke joinstyle="miter"/>
                <v:path gradientshapeok="t" o:connecttype="rect"/>
              </v:shapetype>
              <v:shape id="Text Box 203" o:spid="_x0000_s1026" type="#_x0000_t202" style="position:absolute;left:0;text-align:left;margin-left:5.5pt;margin-top:17.9pt;width:527pt;height:102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" fillcolor="#f6c5ac [1301]" strokeweight="3.25pt">
                <v:stroke dashstyle="dashDot" linestyle="thinThin" endcap="round"/>
                <v:textbox>
                  <w:txbxContent>
                    <w:p w14:paraId="2ECD716B" w14:textId="3CDAF473" w:rsidR="00D455DF" w:rsidRPr="00D455DF" w:rsidRDefault="00D455DF" w:rsidP="00D455D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34"/>
                          <w:szCs w:val="34"/>
                          <w:rtl/>
                          <w:lang w:bidi="ar-OM"/>
                        </w:rPr>
                      </w:pPr>
                      <w:r w:rsidRPr="00D455DF">
                        <w:rPr>
                          <w:rFonts w:ascii="Times New Roman" w:hAnsi="Times New Roman" w:cs="Times New Roman"/>
                          <w:b/>
                          <w:bCs/>
                          <w:sz w:val="34"/>
                          <w:szCs w:val="34"/>
                          <w:rtl/>
                          <w:lang w:bidi="ar-OM"/>
                        </w:rPr>
                        <w:t>شروط النشر</w:t>
                      </w:r>
                    </w:p>
                    <w:p w14:paraId="71F716EA" w14:textId="063439B6" w:rsidR="00D455DF" w:rsidRPr="00D455DF" w:rsidRDefault="00D455DF" w:rsidP="00D455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left"/>
                        <w:rPr>
                          <w:rFonts w:ascii="Times New Roman" w:hAnsi="Times New Roman" w:cs="Times New Roman"/>
                          <w:sz w:val="28"/>
                          <w:szCs w:val="28"/>
                          <w:lang w:bidi="ar-OM"/>
                        </w:rPr>
                      </w:pPr>
                      <w:r w:rsidRPr="00D455DF">
                        <w:rPr>
                          <w:rFonts w:ascii="Times New Roman" w:hAnsi="Times New Roman" w:cs="Times New Roman"/>
                          <w:sz w:val="28"/>
                          <w:szCs w:val="28"/>
                          <w:rtl/>
                          <w:lang w:bidi="ar-OM"/>
                        </w:rPr>
                        <w:t>نشر البحوث العلمية الأصلية</w:t>
                      </w:r>
                    </w:p>
                    <w:p w14:paraId="5BA94F68" w14:textId="33361546" w:rsidR="00D455DF" w:rsidRPr="00D455DF" w:rsidRDefault="00D455DF" w:rsidP="00D455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left"/>
                        <w:rPr>
                          <w:rFonts w:ascii="Times New Roman" w:hAnsi="Times New Roman" w:cs="Times New Roman"/>
                          <w:sz w:val="28"/>
                          <w:szCs w:val="28"/>
                          <w:lang w:bidi="ar-OM"/>
                        </w:rPr>
                      </w:pPr>
                      <w:r w:rsidRPr="00D455DF">
                        <w:rPr>
                          <w:rFonts w:ascii="Times New Roman" w:hAnsi="Times New Roman" w:cs="Times New Roman" w:hint="cs"/>
                          <w:sz w:val="28"/>
                          <w:szCs w:val="28"/>
                          <w:rtl/>
                          <w:lang w:bidi="ar-OM"/>
                        </w:rPr>
                        <w:t>ألا</w:t>
                      </w:r>
                      <w:r w:rsidRPr="00D455DF">
                        <w:rPr>
                          <w:rFonts w:ascii="Times New Roman" w:hAnsi="Times New Roman" w:cs="Times New Roman"/>
                          <w:sz w:val="28"/>
                          <w:szCs w:val="28"/>
                          <w:rtl/>
                          <w:lang w:bidi="ar-OM"/>
                        </w:rPr>
                        <w:t xml:space="preserve"> تكون البحوث العلمية قد نشرت سابقاـ وأن يتعهد صاحبها بعدم إرسالها الى جهة أخرى</w:t>
                      </w:r>
                    </w:p>
                  </w:txbxContent>
                </v:textbox>
              </v:shape>
            </w:pict>
          </mc:Fallback>
        </mc:AlternateContent>
      </w:r>
    </w:p>
    <w:p w14:paraId="2CDA5D23" w14:textId="7777777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</w:p>
    <w:p w14:paraId="53FDA824" w14:textId="7777777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</w:p>
    <w:p w14:paraId="384ED35A" w14:textId="7777777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</w:p>
    <w:p w14:paraId="2D55AE28" w14:textId="7777777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</w:p>
    <w:p w14:paraId="64B452BD" w14:textId="316E4853" w:rsidR="00D455DF" w:rsidRP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u w:val="single"/>
        </w:rPr>
      </w:pPr>
      <w:r w:rsidRPr="00D455DF">
        <w:rPr>
          <w:rFonts w:ascii="Times New Roman" w:hAnsi="Times New Roman" w:cs="Times New Roman" w:hint="cs"/>
          <w:sz w:val="32"/>
          <w:szCs w:val="32"/>
          <w:u w:val="single"/>
          <w:rtl/>
        </w:rPr>
        <w:t>يتم ارسال هذا التعهد</w:t>
      </w:r>
      <w:r>
        <w:rPr>
          <w:rFonts w:ascii="Times New Roman" w:hAnsi="Times New Roman" w:cs="Times New Roman" w:hint="cs"/>
          <w:sz w:val="32"/>
          <w:szCs w:val="32"/>
          <w:u w:val="single"/>
          <w:rtl/>
        </w:rPr>
        <w:t xml:space="preserve"> بعد التوقيع</w:t>
      </w:r>
      <w:r w:rsidRPr="00D455DF">
        <w:rPr>
          <w:rFonts w:ascii="Times New Roman" w:hAnsi="Times New Roman" w:cs="Times New Roman" w:hint="cs"/>
          <w:sz w:val="32"/>
          <w:szCs w:val="32"/>
          <w:u w:val="single"/>
          <w:rtl/>
        </w:rPr>
        <w:t xml:space="preserve"> مع البحث أثناء تسليم البحث للتحكيم.</w:t>
      </w:r>
    </w:p>
    <w:sectPr w:rsidR="00D455DF" w:rsidRPr="00D455DF">
      <w:pgSz w:w="12240" w:h="15840"/>
      <w:pgMar w:top="720" w:right="628" w:bottom="1440" w:left="720" w:header="720" w:footer="720" w:gutter="0"/>
      <w:cols w:space="720"/>
      <w:bidi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AE090E"/>
    <w:multiLevelType w:val="hybridMultilevel"/>
    <w:tmpl w:val="7CCE8918"/>
    <w:lvl w:ilvl="0" w:tplc="4844C06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9225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zNzExMzU3NjcxNTRQ0lEKTi0uzszPAykwqgUA4lhRHiwAAAA="/>
  </w:docVars>
  <w:rsids>
    <w:rsidRoot w:val="007219E1"/>
    <w:rsid w:val="004A463C"/>
    <w:rsid w:val="00561966"/>
    <w:rsid w:val="005F0B62"/>
    <w:rsid w:val="006E7040"/>
    <w:rsid w:val="007219E1"/>
    <w:rsid w:val="00820AD3"/>
    <w:rsid w:val="008229D0"/>
    <w:rsid w:val="00D26E81"/>
    <w:rsid w:val="00D455DF"/>
    <w:rsid w:val="00F82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74BC"/>
  <w15:docId w15:val="{657D5255-E4B6-4D17-9DE5-51F9860B0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spacing w:line="259" w:lineRule="auto"/>
      <w:jc w:val="right"/>
    </w:pPr>
    <w:rPr>
      <w:rFonts w:ascii="Calibri" w:eastAsia="Calibri" w:hAnsi="Calibri" w:cs="Calibri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5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ser Al Musalhi</dc:creator>
  <cp:keywords/>
  <cp:lastModifiedBy>Nasser Al Musalhi</cp:lastModifiedBy>
  <cp:revision>6</cp:revision>
  <cp:lastPrinted>2024-07-17T07:42:00Z</cp:lastPrinted>
  <dcterms:created xsi:type="dcterms:W3CDTF">2024-07-17T07:40:00Z</dcterms:created>
  <dcterms:modified xsi:type="dcterms:W3CDTF">2024-07-25T07:22:00Z</dcterms:modified>
</cp:coreProperties>
</file>